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ff albr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ff</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br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65 Sumac Rd,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brodredge@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727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es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0/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